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e09406af7cb33a3d56b4a4b1000b98fdbdee45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40. Требование о расторжении договора и возврате покупной цены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15.02.2026 стороны подписали предварительный договор с ценой 8 400 000 руб. и передали 500 000 руб., назвав платеж задатком. Основной договор должен был быть заключен до 30.04.2026. Продавец не представил доказательства надлежащего извещения сособственника и 20.04.2026 сообщил, что намерен продать долю иному лицу за 8 900 000 руб. Покупатель письменно подтвердил готовность к сделке и наличие денежных средст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1f147ed98715dcd5eecbe588742e064605f37c6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РАСТОРЖЕНИИ ДОГОВОРА И ВОЗВРАТЕ ПОКУПНОЙ ЦЕНЫ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5.02.2026 стороны подписали предварительный договор с ценой 8 400 000 руб. и передали 500 000 руб., назвав платеж задатком. Основной договор должен был быть заключен до 30.04.2026. Продавец не представил доказательства надлежащего извещения сособственника и 20.04.2026 сообщил, что намерен продать долю иному лицу за 8 900 000 руб. Покупатель письменно подтвердил готовность к сделке и наличие денежных средст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7Z</dcterms:created>
  <dcterms:modified xsi:type="dcterms:W3CDTF">2026-07-18T09:18:37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